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EACC" w14:textId="1F1F7109" w:rsidR="00A841D3" w:rsidRDefault="00375B7A" w:rsidP="00A841D3">
      <w:pPr>
        <w:suppressAutoHyphens/>
        <w:spacing w:before="180"/>
        <w:rPr>
          <w:rStyle w:val="Heading1Char"/>
        </w:rPr>
      </w:pPr>
      <w:r>
        <w:rPr>
          <w:rStyle w:val="Heading1Char"/>
        </w:rPr>
        <w:t>I Used to Think…but Now I Know</w:t>
      </w:r>
    </w:p>
    <w:p w14:paraId="73B66A3A" w14:textId="757042A8" w:rsidR="003A4ECD" w:rsidRPr="003A4ECD" w:rsidRDefault="003A4ECD" w:rsidP="00F5311C">
      <w:pPr>
        <w:pStyle w:val="BodyText"/>
        <w:spacing w:after="240"/>
        <w:rPr>
          <w:rStyle w:val="Heading1Char"/>
          <w:rFonts w:ascii="Calibri" w:eastAsia="Calibri" w:hAnsi="Calibri" w:cstheme="minorBidi"/>
          <w:b w:val="0"/>
          <w:bCs w:val="0"/>
          <w:color w:val="auto"/>
          <w:sz w:val="24"/>
          <w:szCs w:val="24"/>
        </w:rPr>
      </w:pPr>
    </w:p>
    <w:tbl>
      <w:tblPr>
        <w:tblStyle w:val="GridTable1Light-Accent21"/>
        <w:tblW w:w="0" w:type="auto"/>
        <w:tblInd w:w="720" w:type="dxa"/>
        <w:tblLook w:val="04A0" w:firstRow="1" w:lastRow="0" w:firstColumn="1" w:lastColumn="0" w:noHBand="0" w:noVBand="1"/>
      </w:tblPr>
      <w:tblGrid>
        <w:gridCol w:w="3600"/>
        <w:gridCol w:w="3600"/>
      </w:tblGrid>
      <w:tr w:rsidR="00B4661D" w:rsidRPr="00141663" w14:paraId="34F86988" w14:textId="77777777" w:rsidTr="00AC28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3E5C61" w:themeFill="accent2"/>
            <w:vAlign w:val="center"/>
          </w:tcPr>
          <w:p w14:paraId="78214E65" w14:textId="028A4A4F" w:rsidR="00B4661D" w:rsidRPr="00141663" w:rsidRDefault="00B4661D" w:rsidP="00AC288D">
            <w:pPr>
              <w:jc w:val="center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 xml:space="preserve">I </w:t>
            </w:r>
            <w:r w:rsidR="00375B7A">
              <w:rPr>
                <w:rFonts w:asciiTheme="majorHAnsi" w:hAnsiTheme="majorHAnsi"/>
                <w:color w:val="FFFFFF" w:themeColor="background1"/>
                <w:szCs w:val="18"/>
              </w:rPr>
              <w:t>U</w:t>
            </w:r>
            <w:r w:rsidR="00375B7A">
              <w:rPr>
                <w:color w:val="FFFFFF" w:themeColor="background1"/>
                <w:szCs w:val="18"/>
              </w:rPr>
              <w:t xml:space="preserve">sed to </w:t>
            </w:r>
            <w:r>
              <w:rPr>
                <w:rFonts w:asciiTheme="majorHAnsi" w:hAnsiTheme="majorHAnsi"/>
                <w:color w:val="FFFFFF" w:themeColor="background1"/>
                <w:szCs w:val="18"/>
              </w:rPr>
              <w:t>Think</w:t>
            </w:r>
          </w:p>
        </w:tc>
        <w:tc>
          <w:tcPr>
            <w:tcW w:w="3600" w:type="dxa"/>
            <w:shd w:val="clear" w:color="auto" w:fill="3E5C61" w:themeFill="accent2"/>
            <w:vAlign w:val="center"/>
          </w:tcPr>
          <w:p w14:paraId="30C97393" w14:textId="4A604B90" w:rsidR="00B4661D" w:rsidRPr="00141663" w:rsidRDefault="00375B7A" w:rsidP="00AC2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>…but Now I Know</w:t>
            </w:r>
          </w:p>
        </w:tc>
      </w:tr>
      <w:tr w:rsidR="00B4661D" w:rsidRPr="00141663" w14:paraId="3FDA5AD9" w14:textId="77777777" w:rsidTr="00AC288D">
        <w:trPr>
          <w:trHeight w:val="19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8380589" w14:textId="06F9ED44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8391DDA" w14:textId="102FC39F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30D6F2BC" w14:textId="77777777" w:rsidTr="00AC288D">
        <w:trPr>
          <w:trHeight w:val="1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B276BAB" w14:textId="77777777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25A64BA" w14:textId="77777777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C6B3565" w14:textId="77777777" w:rsidTr="00AC288D">
        <w:trPr>
          <w:trHeight w:val="1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757085" w14:textId="77777777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66A7084" w14:textId="77777777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5468633" w14:textId="77777777" w:rsidTr="00AC288D">
        <w:trPr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5CB466" w14:textId="77777777" w:rsidR="00B4661D" w:rsidRPr="00141663" w:rsidRDefault="00B4661D" w:rsidP="00AC288D">
            <w:pPr>
              <w:jc w:val="center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0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817A87" w14:textId="77777777" w:rsidR="00B4661D" w:rsidRPr="00141663" w:rsidRDefault="00B4661D" w:rsidP="00AC28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</w:tbl>
    <w:p w14:paraId="7FCE3C71" w14:textId="5852AE7C" w:rsidR="00B441CE" w:rsidRPr="003A4ECD" w:rsidRDefault="00B441CE" w:rsidP="00D552D5">
      <w:pPr>
        <w:pStyle w:val="BodyText"/>
        <w:rPr>
          <w:rStyle w:val="subtext"/>
          <w:rFonts w:cstheme="minorBidi"/>
          <w:color w:val="auto"/>
          <w:sz w:val="24"/>
          <w:szCs w:val="24"/>
        </w:rPr>
      </w:pPr>
    </w:p>
    <w:sectPr w:rsidR="00B441CE" w:rsidRPr="003A4ECD" w:rsidSect="00B441CE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9F8AD" w14:textId="77777777" w:rsidR="00CC240A" w:rsidRDefault="00CC240A" w:rsidP="000858BD">
      <w:r>
        <w:separator/>
      </w:r>
    </w:p>
  </w:endnote>
  <w:endnote w:type="continuationSeparator" w:id="0">
    <w:p w14:paraId="5D6E8D0F" w14:textId="77777777" w:rsidR="00CC240A" w:rsidRDefault="00CC240A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altName w:val="HGPMinchoE"/>
    <w:charset w:val="80"/>
    <w:family w:val="roman"/>
    <w:pitch w:val="variable"/>
    <w:sig w:usb0="E00002FF" w:usb1="2AC7EDFE" w:usb2="00000012" w:usb3="00000000" w:csb0="0002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Sans">
    <w:altName w:val="Times New Roman"/>
    <w:charset w:val="00"/>
    <w:family w:val="auto"/>
    <w:pitch w:val="variable"/>
    <w:sig w:usb0="00000001" w:usb1="4000205B" w:usb2="00000028" w:usb3="00000000" w:csb0="0000019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99587" w14:textId="55960981" w:rsidR="005B2A6C" w:rsidRDefault="00331284" w:rsidP="000858BD">
    <w:pPr>
      <w:tabs>
        <w:tab w:val="right" w:pos="7740"/>
      </w:tabs>
      <w:jc w:val="right"/>
    </w:pPr>
    <w:r w:rsidRPr="00B401B9">
      <w:rPr>
        <w:noProof/>
        <w:color w:val="000000"/>
      </w:rPr>
      <mc:AlternateContent>
        <mc:Choice Requires="wps">
          <w:drawing>
            <wp:anchor distT="0" distB="0" distL="114300" distR="114300" simplePos="0" relativeHeight="251657728" behindDoc="0" locked="0" layoutInCell="1" hidden="0" allowOverlap="1" wp14:anchorId="21EB5D35" wp14:editId="78AB68CA">
              <wp:simplePos x="0" y="0"/>
              <wp:positionH relativeFrom="column">
                <wp:posOffset>1885950</wp:posOffset>
              </wp:positionH>
              <wp:positionV relativeFrom="paragraph">
                <wp:posOffset>15875</wp:posOffset>
              </wp:positionV>
              <wp:extent cx="4010025" cy="303530"/>
              <wp:effectExtent l="0" t="0" r="0" b="127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010025" cy="303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B2190F" w14:textId="77777777" w:rsidR="003D3C73" w:rsidRPr="009A0EF5" w:rsidRDefault="003D3C73" w:rsidP="003D3C73">
                          <w:pPr>
                            <w:jc w:val="right"/>
                            <w:textDirection w:val="btLr"/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</w:pPr>
                          <w:r w:rsidRPr="009A0EF5">
                            <w:rPr>
                              <w:rFonts w:ascii="Arial" w:hAnsi="Arial" w:cs="Arial"/>
                              <w:b/>
                              <w:smallCaps/>
                              <w:color w:val="2D2D2D"/>
                              <w:sz w:val="22"/>
                              <w:szCs w:val="22"/>
                            </w:rPr>
                            <w:t>IMMERSING STUDENTS IN EMERGING TECHNOLOGIES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EB5D35" id="Rectangle 1" o:spid="_x0000_s1026" style="position:absolute;left:0;text-align:left;margin-left:148.5pt;margin-top:1.25pt;width:315.75pt;height:23.9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" filled="f" stroked="f">
              <v:textbox inset="2.53958mm,1.2694mm,2.53958mm,1.2694mm">
                <w:txbxContent>
                  <w:p w14:paraId="08B2190F" w14:textId="77777777" w:rsidR="003D3C73" w:rsidRPr="009A0EF5" w:rsidRDefault="003D3C73" w:rsidP="003D3C73">
                    <w:pPr>
                      <w:jc w:val="right"/>
                      <w:textDirection w:val="btLr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 w:rsidRPr="009A0EF5">
                      <w:rPr>
                        <w:rFonts w:ascii="Arial" w:hAnsi="Arial" w:cs="Arial"/>
                        <w:b/>
                        <w:smallCaps/>
                        <w:color w:val="2D2D2D"/>
                        <w:sz w:val="22"/>
                        <w:szCs w:val="22"/>
                      </w:rPr>
                      <w:t>IMMERSING STUDENTS IN EMERGING TECHNOLOGIES</w:t>
                    </w:r>
                  </w:p>
                </w:txbxContent>
              </v:textbox>
            </v:rect>
          </w:pict>
        </mc:Fallback>
      </mc:AlternateContent>
    </w:r>
    <w:r w:rsidRPr="00B401B9">
      <w:rPr>
        <w:noProof/>
        <w:color w:val="000000"/>
      </w:rPr>
      <w:drawing>
        <wp:anchor distT="0" distB="0" distL="0" distR="0" simplePos="0" relativeHeight="251665920" behindDoc="1" locked="0" layoutInCell="1" hidden="0" allowOverlap="1" wp14:anchorId="018675A2" wp14:editId="234A3986">
          <wp:simplePos x="0" y="0"/>
          <wp:positionH relativeFrom="column">
            <wp:posOffset>1838325</wp:posOffset>
          </wp:positionH>
          <wp:positionV relativeFrom="paragraph">
            <wp:posOffset>63500</wp:posOffset>
          </wp:positionV>
          <wp:extent cx="4572000" cy="316865"/>
          <wp:effectExtent l="0" t="0" r="0" b="6985"/>
          <wp:wrapNone/>
          <wp:docPr id="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2A6C">
      <w:t xml:space="preserve"> </w:t>
    </w:r>
    <w:r w:rsidR="005B2A6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FF75C" w14:textId="77777777" w:rsidR="00CC240A" w:rsidRDefault="00CC240A" w:rsidP="000858BD">
      <w:r>
        <w:separator/>
      </w:r>
    </w:p>
  </w:footnote>
  <w:footnote w:type="continuationSeparator" w:id="0">
    <w:p w14:paraId="49DA636F" w14:textId="77777777" w:rsidR="00CC240A" w:rsidRDefault="00CC240A" w:rsidP="00085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20082"/>
    <w:multiLevelType w:val="hybridMultilevel"/>
    <w:tmpl w:val="31586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D6C"/>
    <w:multiLevelType w:val="hybridMultilevel"/>
    <w:tmpl w:val="6694D192"/>
    <w:lvl w:ilvl="0" w:tplc="61F214C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/>
        <w:bCs/>
        <w:i w:val="0"/>
        <w:iCs w:val="0"/>
        <w:color w:val="910D28" w:themeColor="accent1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2B0011"/>
    <w:multiLevelType w:val="hybridMultilevel"/>
    <w:tmpl w:val="F23C6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C1E7A"/>
    <w:multiLevelType w:val="hybridMultilevel"/>
    <w:tmpl w:val="9DDED162"/>
    <w:lvl w:ilvl="0" w:tplc="8960CA0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1D4B03"/>
    <w:multiLevelType w:val="hybridMultilevel"/>
    <w:tmpl w:val="F9F4AAF0"/>
    <w:lvl w:ilvl="0" w:tplc="46D836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D7D75" w:themeColor="accent3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4144221">
    <w:abstractNumId w:val="4"/>
  </w:num>
  <w:num w:numId="2" w16cid:durableId="1311907689">
    <w:abstractNumId w:val="3"/>
  </w:num>
  <w:num w:numId="3" w16cid:durableId="1641114610">
    <w:abstractNumId w:val="0"/>
  </w:num>
  <w:num w:numId="4" w16cid:durableId="1661302733">
    <w:abstractNumId w:val="2"/>
  </w:num>
  <w:num w:numId="5" w16cid:durableId="11710205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MDM1Njc1MLEwM7RQ0lEKTi0uzszPAykwqgUA8pecfiwAAAA="/>
  </w:docVars>
  <w:rsids>
    <w:rsidRoot w:val="000858BD"/>
    <w:rsid w:val="000852C5"/>
    <w:rsid w:val="000858BD"/>
    <w:rsid w:val="00161067"/>
    <w:rsid w:val="00243044"/>
    <w:rsid w:val="0032226D"/>
    <w:rsid w:val="00331284"/>
    <w:rsid w:val="00361887"/>
    <w:rsid w:val="00375B7A"/>
    <w:rsid w:val="003A4ECD"/>
    <w:rsid w:val="003D3C73"/>
    <w:rsid w:val="003E0CDC"/>
    <w:rsid w:val="005B2A6C"/>
    <w:rsid w:val="00600DD7"/>
    <w:rsid w:val="0089430D"/>
    <w:rsid w:val="00981C31"/>
    <w:rsid w:val="009A0EF5"/>
    <w:rsid w:val="00A57937"/>
    <w:rsid w:val="00A841D3"/>
    <w:rsid w:val="00AA3087"/>
    <w:rsid w:val="00AB38AC"/>
    <w:rsid w:val="00AC288D"/>
    <w:rsid w:val="00B441CE"/>
    <w:rsid w:val="00B4661D"/>
    <w:rsid w:val="00B5218A"/>
    <w:rsid w:val="00C8363D"/>
    <w:rsid w:val="00CC240A"/>
    <w:rsid w:val="00CD4565"/>
    <w:rsid w:val="00CE24CC"/>
    <w:rsid w:val="00D35E41"/>
    <w:rsid w:val="00D552D5"/>
    <w:rsid w:val="00D77E23"/>
    <w:rsid w:val="00E57792"/>
    <w:rsid w:val="00F5311C"/>
    <w:rsid w:val="00F5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2656F40"/>
  <w14:defaultImageDpi w14:val="300"/>
  <w15:docId w15:val="{75C82150-1EA8-4E71-9EDC-0765A44B5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23"/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E2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52C5"/>
    <w:pPr>
      <w:keepNext/>
      <w:keepLines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981C31"/>
    <w:rPr>
      <w:rFonts w:ascii="Calibri" w:hAnsi="Calibri" w:cs="OpenSans"/>
      <w:color w:val="4E6F74"/>
      <w:sz w:val="14"/>
      <w:szCs w:val="14"/>
    </w:rPr>
  </w:style>
  <w:style w:type="character" w:customStyle="1" w:styleId="Heading1Char">
    <w:name w:val="Heading 1 Char"/>
    <w:basedOn w:val="DefaultParagraphFont"/>
    <w:link w:val="Heading1"/>
    <w:uiPriority w:val="9"/>
    <w:rsid w:val="00D77E2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customStyle="1" w:styleId="PullQuote">
    <w:name w:val="Pull Quote"/>
    <w:basedOn w:val="Normal"/>
    <w:qFormat/>
    <w:rsid w:val="00600DD7"/>
    <w:pPr>
      <w:widowControl w:val="0"/>
      <w:suppressAutoHyphens/>
      <w:autoSpaceDE w:val="0"/>
      <w:autoSpaceDN w:val="0"/>
      <w:adjustRightInd w:val="0"/>
      <w:spacing w:before="180"/>
      <w:ind w:left="720" w:right="720"/>
      <w:textAlignment w:val="center"/>
    </w:pPr>
    <w:rPr>
      <w:rFonts w:cs="Times-Roman"/>
      <w:color w:val="85592C" w:themeColor="accent4"/>
      <w:sz w:val="22"/>
    </w:rPr>
  </w:style>
  <w:style w:type="paragraph" w:styleId="Header">
    <w:name w:val="header"/>
    <w:basedOn w:val="Normal"/>
    <w:link w:val="Head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044"/>
    <w:rPr>
      <w:rFonts w:ascii="Calibri" w:hAnsi="Calibri"/>
      <w:color w:val="2E2E2E" w:themeColor="text1"/>
      <w:sz w:val="18"/>
    </w:rPr>
  </w:style>
  <w:style w:type="paragraph" w:styleId="Footer">
    <w:name w:val="footer"/>
    <w:basedOn w:val="Normal"/>
    <w:link w:val="Foot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044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852C5"/>
    <w:rPr>
      <w:rFonts w:asciiTheme="majorHAnsi" w:eastAsiaTheme="majorEastAsia" w:hAnsiTheme="majorHAnsi" w:cstheme="majorBidi"/>
      <w:b/>
      <w:color w:val="2E2E2E" w:themeColor="text1"/>
      <w:sz w:val="22"/>
    </w:rPr>
  </w:style>
  <w:style w:type="paragraph" w:styleId="ListParagraph">
    <w:name w:val="List Paragraph"/>
    <w:basedOn w:val="Normal"/>
    <w:uiPriority w:val="34"/>
    <w:qFormat/>
    <w:rsid w:val="00AA3087"/>
    <w:pPr>
      <w:ind w:left="720"/>
      <w:contextualSpacing/>
    </w:pPr>
  </w:style>
  <w:style w:type="table" w:customStyle="1" w:styleId="GridTable4-Accent21">
    <w:name w:val="Grid Table 4 - Accent 21"/>
    <w:basedOn w:val="TableNormal"/>
    <w:uiPriority w:val="49"/>
    <w:rsid w:val="00AA3087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3A4ECD"/>
    <w:pPr>
      <w:widowControl w:val="0"/>
      <w:spacing w:before="158"/>
      <w:ind w:left="100"/>
    </w:pPr>
    <w:rPr>
      <w:rFonts w:eastAsia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4ECD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3A4ECD"/>
    <w:pPr>
      <w:widowControl w:val="0"/>
    </w:pPr>
    <w:rPr>
      <w:rFonts w:asciiTheme="minorHAnsi" w:eastAsiaTheme="minorHAnsi" w:hAnsiTheme="minorHAnsi"/>
      <w:color w:val="auto"/>
      <w:sz w:val="22"/>
      <w:szCs w:val="22"/>
    </w:rPr>
  </w:style>
  <w:style w:type="table" w:customStyle="1" w:styleId="GridTable1Light-Accent21">
    <w:name w:val="Grid Table 1 Light - Accent 21"/>
    <w:basedOn w:val="TableNormal"/>
    <w:uiPriority w:val="46"/>
    <w:rsid w:val="003A4ECD"/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A9C3C8" w:themeColor="accent2" w:themeTint="66"/>
        <w:left w:val="single" w:sz="4" w:space="0" w:color="A9C3C8" w:themeColor="accent2" w:themeTint="66"/>
        <w:bottom w:val="single" w:sz="4" w:space="0" w:color="A9C3C8" w:themeColor="accent2" w:themeTint="66"/>
        <w:right w:val="single" w:sz="4" w:space="0" w:color="A9C3C8" w:themeColor="accent2" w:themeTint="66"/>
        <w:insideH w:val="single" w:sz="4" w:space="0" w:color="A9C3C8" w:themeColor="accent2" w:themeTint="66"/>
        <w:insideV w:val="single" w:sz="4" w:space="0" w:color="A9C3C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EA6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A6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20 Center</Company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yna Pond</dc:creator>
  <cp:lastModifiedBy>Bracken, Pam</cp:lastModifiedBy>
  <cp:revision>2</cp:revision>
  <dcterms:created xsi:type="dcterms:W3CDTF">2024-02-28T21:11:00Z</dcterms:created>
  <dcterms:modified xsi:type="dcterms:W3CDTF">2024-02-28T21:11:00Z</dcterms:modified>
</cp:coreProperties>
</file>